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r>
        <w:t xml:space="preserve"> </w:t>
      </w:r>
      <w:r>
        <w:t xml:space="preserve">-</w:t>
      </w:r>
      <w:r>
        <w:t xml:space="preserve"> </w:t>
      </w:r>
      <w:r>
        <w:t xml:space="preserve">Automotive</w:t>
      </w:r>
      <w:r>
        <w:t xml:space="preserve"> </w:t>
      </w:r>
      <w:r>
        <w:t xml:space="preserve">Engineer</w:t>
      </w:r>
    </w:p>
    <w:bookmarkStart w:id="26" w:name="X88d2706e696aa186ce9646f2746d0bd5a02423a"/>
    <w:p>
      <w:pPr>
        <w:pStyle w:val="Heading1"/>
      </w:pPr>
      <w:r>
        <w:t xml:space="preserve">Cover Letter for Automotive Engineer Position in United States Los Angeles</w:t>
      </w:r>
    </w:p>
    <w:p>
      <w:pPr>
        <w:pStyle w:val="FirstParagraph"/>
      </w:pPr>
      <w:r>
        <w:rPr>
          <w:bCs/>
          <w:b/>
        </w:rPr>
        <w:t xml:space="preserve">Dear Hiring Manager,</w:t>
      </w:r>
    </w:p>
    <w:p>
      <w:pPr>
        <w:pStyle w:val="BodyText"/>
      </w:pPr>
      <w:r>
        <w:t xml:space="preserve">I am writing to express my enthusiastic interest in the Automotive Engineer position at your esteemed organization, located in the vibrant and innovative hub of United States Los Angeles. As a dedicated professional with a deep passion for automotive technology and a proven track record in designing sustainable, high-performance vehicles, I am eager to contribute my expertise to your team. Los Angeles, as a global leader in automotive innovation and environmental stewardship, represents an ideal setting for me to advance my career while aligning with the cutting-edge advancements shaping the future of mobility.</w:t>
      </w:r>
    </w:p>
    <w:bookmarkStart w:id="20" w:name="professional-background-and-expertise"/>
    <w:p>
      <w:pPr>
        <w:pStyle w:val="Heading2"/>
      </w:pPr>
      <w:r>
        <w:t xml:space="preserve">Professional Background and Expertise</w:t>
      </w:r>
    </w:p>
    <w:p>
      <w:pPr>
        <w:pStyle w:val="FirstParagraph"/>
      </w:pPr>
      <w:r>
        <w:t xml:space="preserve">With over [X years] of experience in automotive engineering, I have developed a comprehensive understanding of vehicle systems, from mechanical design to advanced propulsion technologies. My career has been driven by a commitment to excellence, innovation, and sustainability—principles that resonate strongly with the evolving landscape of the automotive industry in United States Los Angeles. Having worked on projects ranging from hybrid powertrain development to autonomous vehicle integration, I have honed my ability to balance technical precision with creative problem-solving.</w:t>
      </w:r>
    </w:p>
    <w:p>
      <w:pPr>
        <w:pStyle w:val="BodyText"/>
      </w:pPr>
      <w:r>
        <w:t xml:space="preserve">My work has consistently focused on optimizing performance, safety, and environmental impact. For instance, during my tenure at [Previous Company Name], I led a cross-functional team in designing a next-generation electric vehicle battery system that reduced energy consumption by 15% while maintaining peak efficiency. This project not only demonstrated my technical acumen but also reinforced my belief in the power of engineering to drive meaningful change. The automotive sector in Los Angeles, with its emphasis on zero-emission vehicles and smart mobility solutions, is a natural fit for my skills and vision.</w:t>
      </w:r>
    </w:p>
    <w:bookmarkEnd w:id="20"/>
    <w:bookmarkStart w:id="21" w:name="technical-skills-and-industry-knowledge"/>
    <w:p>
      <w:pPr>
        <w:pStyle w:val="Heading2"/>
      </w:pPr>
      <w:r>
        <w:t xml:space="preserve">Technical Skills and Industry Knowledge</w:t>
      </w:r>
    </w:p>
    <w:p>
      <w:pPr>
        <w:pStyle w:val="FirstParagraph"/>
      </w:pPr>
      <w:r>
        <w:t xml:space="preserve">A key strength of mine lies in my proficiency with industry-standard tools and software. I am adept at using CAD (Computer-Aided Design) platforms such as CATIA and SolidWorks to create detailed vehicle components, as well as simulation tools like ANSYS for stress analysis and thermal management. My expertise in MATLAB/Simulink further enables me to model complex systems, from powertrain dynamics to sensor integration for autonomous features. These technical skills are complemented by my strong grasp of automotive standards such as ISO 26262 (functional safety) and SAE J1772 (electric vehicle charging protocols), ensuring that my designs meet the highest industry benchmarks.</w:t>
      </w:r>
    </w:p>
    <w:p>
      <w:pPr>
        <w:pStyle w:val="BodyText"/>
      </w:pPr>
      <w:r>
        <w:t xml:space="preserve">Additionally, I have a solid understanding of emerging trends in the automotive sector, including electrification, lightweight materials, and connected vehicle technologies. In Los Angeles, where companies like Tesla and Rivian are redefining the industry landscape, staying ahead of these innovations is critical. My proactive approach to learning—whether through certifications in electric vehicle systems or participation in industry conferences—ensures that I remain at the forefront of technological advancements.</w:t>
      </w:r>
    </w:p>
    <w:bookmarkEnd w:id="21"/>
    <w:bookmarkStart w:id="22" w:name="Xee9392bf9c7802b9fb394678477681a27fa67e6"/>
    <w:p>
      <w:pPr>
        <w:pStyle w:val="Heading2"/>
      </w:pPr>
      <w:r>
        <w:t xml:space="preserve">Alignment with United States Los Angeles’ Automotive Ecosystem</w:t>
      </w:r>
    </w:p>
    <w:p>
      <w:pPr>
        <w:pStyle w:val="FirstParagraph"/>
      </w:pPr>
      <w:r>
        <w:t xml:space="preserve">The automotive industry in United States Los Angeles is a dynamic blend of tradition and disruption, where legacy manufacturers coexist with startups pushing the boundaries of what’s possible. As an Automotive Engineer, I am particularly inspired by the region’s commitment to sustainability and its role as a testing ground for autonomous vehicles. For example, projects like the California Air Resources Board (CARB) initiatives and partnerships between automakers and tech firms in Silicon Valley exemplify the collaborative spirit that drives progress here.</w:t>
      </w:r>
    </w:p>
    <w:p>
      <w:pPr>
        <w:pStyle w:val="BodyText"/>
      </w:pPr>
      <w:r>
        <w:t xml:space="preserve">I have also followed closely how Los Angeles’ unique challenges—such as urban congestion, air quality concerns, and a growing demand for public transit solutions—have spurred innovation in vehicle design. My experience in developing fuel-efficient engines and lightweight chassis systems has equipped me to address such challenges effectively. I am especially drawn to the opportunity to contribute to projects that align with the city’s vision of becoming a leader in clean energy transportation.</w:t>
      </w:r>
    </w:p>
    <w:bookmarkEnd w:id="22"/>
    <w:bookmarkStart w:id="23" w:name="collaboration-and-leadership"/>
    <w:p>
      <w:pPr>
        <w:pStyle w:val="Heading2"/>
      </w:pPr>
      <w:r>
        <w:t xml:space="preserve">Collaboration and Leadership</w:t>
      </w:r>
    </w:p>
    <w:p>
      <w:pPr>
        <w:pStyle w:val="FirstParagraph"/>
      </w:pPr>
      <w:r>
        <w:t xml:space="preserve">Beyond technical expertise, I pride myself on my ability to collaborate across disciplines and lead teams toward common goals. In my previous role at [Previous Company Name], I worked closely with software engineers, data scientists, and manufacturing teams to bring a hybrid vehicle prototype from concept to production. This experience taught me the value of clear communication and adaptability—qualities that are essential in the fast-paced environment of United States Los Angeles’ automotive sector.</w:t>
      </w:r>
    </w:p>
    <w:p>
      <w:pPr>
        <w:pStyle w:val="BodyText"/>
      </w:pPr>
      <w:r>
        <w:t xml:space="preserve">I have also mentored junior engineers, fostering a culture of innovation and continuous improvement. This leadership experience has prepared me to contribute meaningfully to your team, whether by guiding project timelines or sharing insights on best practices. The collaborative nature of the automotive industry in Los Angeles, where cross-functional teamwork is often the key to success, makes me confident in my ability to thrive here.</w:t>
      </w:r>
    </w:p>
    <w:bookmarkEnd w:id="23"/>
    <w:bookmarkStart w:id="24" w:name="why-this-role-matters"/>
    <w:p>
      <w:pPr>
        <w:pStyle w:val="Heading2"/>
      </w:pPr>
      <w:r>
        <w:t xml:space="preserve">Why This Role Matters</w:t>
      </w:r>
    </w:p>
    <w:p>
      <w:pPr>
        <w:pStyle w:val="FirstParagraph"/>
      </w:pPr>
      <w:r>
        <w:t xml:space="preserve">The Automotive Engineer position at your organization represents more than just a career opportunity—it is a chance to shape the future of mobility. As the automotive industry transitions toward electrification and smart technologies, engineers with a holistic understanding of both mechanical and digital systems will be pivotal in driving this transformation. I am eager to bring my expertise in vehicle design, sustainability, and innovation to your team, helping your company maintain its competitive edge in a rapidly evolving market.</w:t>
      </w:r>
    </w:p>
    <w:p>
      <w:pPr>
        <w:pStyle w:val="BodyText"/>
      </w:pPr>
      <w:r>
        <w:t xml:space="preserve">Los Angeles is not just a location; it is a symbol of opportunity and creativity. I am excited about the prospect of contributing to an organization that shares my passion for pushing boundaries while addressing global challenges like climate change and urban mobility. If given the opportunity, I am confident that I can deliver measurable results that align with your company’s mission and values.</w:t>
      </w:r>
    </w:p>
    <w:bookmarkEnd w:id="24"/>
    <w:bookmarkStart w:id="25" w:name="conclusion"/>
    <w:p>
      <w:pPr>
        <w:pStyle w:val="Heading2"/>
      </w:pPr>
      <w:r>
        <w:t xml:space="preserve">Conclusion</w:t>
      </w:r>
    </w:p>
    <w:p>
      <w:pPr>
        <w:pStyle w:val="FirstParagraph"/>
      </w:pPr>
      <w:r>
        <w:t xml:space="preserve">Thank you for considering my application. I would welcome the chance to discuss how my background, skills, and enthusiasm make me a strong fit for the Automotive Engineer position at your organization in United States Los Angeles. Please feel free to contact me at [Your Phone Number] or [Your Email Address] at your earliest convenience. I look forward to the possibility of contributing to your team’s continued success.</w:t>
      </w:r>
    </w:p>
    <w:p>
      <w:pPr>
        <w:pStyle w:val="BodyText"/>
      </w:pPr>
      <w:r>
        <w:t xml:space="preserve">Sincerely,</w:t>
      </w:r>
      <w:r>
        <w:br/>
      </w:r>
      <w:r>
        <w:t xml:space="preserve">[Your Full Name]</w:t>
      </w:r>
      <w:r>
        <w:br/>
      </w:r>
      <w:r>
        <w:t xml:space="preserve">[Your Contact Inform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Automotive Engineer</dc:title>
  <dc:creator/>
  <dc:language>en</dc:language>
  <cp:keywords/>
  <dcterms:created xsi:type="dcterms:W3CDTF">2025-12-15T22:45:33Z</dcterms:created>
  <dcterms:modified xsi:type="dcterms:W3CDTF">2025-12-15T22:45:33Z</dcterms:modified>
</cp:coreProperties>
</file>

<file path=docProps/custom.xml><?xml version="1.0" encoding="utf-8"?>
<Properties xmlns="http://schemas.openxmlformats.org/officeDocument/2006/custom-properties" xmlns:vt="http://schemas.openxmlformats.org/officeDocument/2006/docPropsVTypes"/>
</file>